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p>
    <w:bookmarkStart w:id="20" w:name="Xd2e24e94130cee047a19897e524b1bea61f70b9"/>
    <w:p>
      <w:pPr>
        <w:pStyle w:val="Heading1"/>
      </w:pPr>
      <w:r>
        <w:t xml:space="preserve">Internship Application Letter for Acting Internship</w:t>
      </w:r>
    </w:p>
    <w:p>
      <w:pPr>
        <w:pStyle w:val="FirstParagraph"/>
      </w:pPr>
      <w:r>
        <w:t xml:space="preserve">Alexandra Morgan</w:t>
      </w:r>
      <w:r>
        <w:br/>
      </w:r>
      <w:r>
        <w:t xml:space="preserve">27 Victoria Street</w:t>
      </w:r>
      <w:r>
        <w:br/>
      </w:r>
      <w:r>
        <w:t xml:space="preserve">Manchester M60 0AJ</w:t>
      </w:r>
      <w:r>
        <w:br/>
      </w:r>
      <w:r>
        <w:t xml:space="preserve">United Kingdom</w:t>
      </w:r>
    </w:p>
    <w:p>
      <w:pPr>
        <w:pStyle w:val="BodyText"/>
      </w:pPr>
      <w:r>
        <w:t xml:space="preserve">October 26, 2023</w:t>
      </w:r>
    </w:p>
    <w:bookmarkEnd w:id="20"/>
    <w:p>
      <w:pPr>
        <w:pStyle w:val="BodyText"/>
      </w:pPr>
      <w:r>
        <w:t xml:space="preserve">Ms. Eleanor Hartley,</w:t>
      </w:r>
      <w:r>
        <w:br/>
      </w:r>
      <w:r>
        <w:t xml:space="preserve">Director of Talent Development</w:t>
      </w:r>
      <w:r>
        <w:br/>
      </w:r>
      <w:r>
        <w:t xml:space="preserve">Royal Exchange Theatre</w:t>
      </w:r>
      <w:r>
        <w:br/>
      </w:r>
      <w:r>
        <w:t xml:space="preserve">St. Ann's Square</w:t>
      </w:r>
      <w:r>
        <w:br/>
      </w:r>
      <w:r>
        <w:t xml:space="preserve">Manchester M2 3JL</w:t>
      </w:r>
      <w:r>
        <w:br/>
      </w:r>
      <w:r>
        <w:t xml:space="preserve">United Kingdom</w:t>
      </w:r>
    </w:p>
    <w:p>
      <w:pPr>
        <w:pStyle w:val="BodyText"/>
      </w:pPr>
      <w:r>
        <w:t xml:space="preserve">Subject: Internship Application for Acting Internship at Royal Exchange Theatre - Manchester, United Kingdom</w:t>
      </w:r>
    </w:p>
    <w:p>
      <w:pPr>
        <w:pStyle w:val="BodyText"/>
      </w:pPr>
      <w:r>
        <w:t xml:space="preserve">To Whom It May Concern,</w:t>
      </w:r>
    </w:p>
    <w:p>
      <w:pPr>
        <w:pStyle w:val="BodyText"/>
      </w:pPr>
      <w:r>
        <w:t xml:space="preserve">It is with profound enthusiasm that I submit my application for the Acting Internship position at the Royal Exchange Theatre in Manchester, United Kingdom. This Internship Application Letter represents not merely a professional opportunity, but a deeply personal commitment to honing my craft within one of Europe's most dynamic theatrical ecosystems. As an emerging Actor with a fervent dedication to transformative storytelling, I have long aspired to contribute to Manchester's vibrant cultural landscape—a city where the United Kingdom Manchester theatre scene thrives with innovation and community spirit.</w:t>
      </w:r>
    </w:p>
    <w:p>
      <w:pPr>
        <w:pStyle w:val="BodyText"/>
      </w:pPr>
      <w:r>
        <w:t xml:space="preserve">My journey as an Actor began at the University of Manchester's Department of Drama, where I immersed myself in classical and contemporary performance studies. Over three years, I engaged in over 30 productions—from Shakespearean tragedies to new writing festivals—cultivating versatility through rigorous physical training and text analysis. Most significantly, I served as assistant director for the student-run "Machinations" collective, managing rehearsal logistics and facilitating actor workshops. This experience revealed my passion for collaborative creation: when supporting fellow performers in developing nuanced characters, I discovered that true artistry emerges from shared vulnerability. As a dedicated Actor, I believe this philosophy perfectly aligns with the Royal Exchange's mission to create "theatre that matters" through ensemble-driven work.</w:t>
      </w:r>
    </w:p>
    <w:p>
      <w:pPr>
        <w:pStyle w:val="BodyText"/>
      </w:pPr>
      <w:r>
        <w:t xml:space="preserve">What draws me specifically to Manchester as the ideal location for my artistic development is its unparalleled theatrical density. Unlike London's more commercialized stage environment, Manchester offers a unique balance of world-class institutions like the Royal Exchange, HOME Theatre, and Contact Theatre, all nestled within a city where theatre remains deeply embedded in community identity. The United Kingdom Manchester scene actively champions new voices—recently spotlighting writers from underrepresented backgrounds through initiatives like "Writing for the North." This ethos resonates with my own artistic values: I seek not just to perform, but to participate in shaping narratives that reflect the complexities of modern British society. My internship application is rooted in a desire to learn within this ecosystem, where an Actor can grow without sacrificing authenticity for marketability.</w:t>
      </w:r>
    </w:p>
    <w:p>
      <w:pPr>
        <w:pStyle w:val="BodyText"/>
      </w:pPr>
      <w:r>
        <w:t xml:space="preserve">My technical preparedness for this Acting Internship includes proficiency in dialects (Received Pronunciation, Northern English accents, and Irish), movement-based improvisation techniques from the Lecoq method, and foundational knowledge of stage combat. During my final year at Manchester University, I completed a research project analyzing regional accent usage in contemporary British theatre—a study directly relevant to the Royal Exchange's productions of works by playwrights like Chris Bush. I also maintain a professional digital portfolio showcasing performance videos, including a monologue from "The Curious Incident of the Dog in the Night-Time" that earned recognition at the 2022 Greater Manchester Young Performers' Festival. This portfolio demonstrates my commitment to evolving as an Actor through continuous self-assessment.</w:t>
      </w:r>
    </w:p>
    <w:p>
      <w:pPr>
        <w:pStyle w:val="BodyText"/>
      </w:pPr>
      <w:r>
        <w:t xml:space="preserve">I understand that an Acting Internship demands more than technical skill; it requires emotional resilience, collaborative humility, and intellectual curiosity. I have prepared for these challenges by volunteering with the "Theatre in Education" program at Manchester Youth Theatre, where I facilitated drama workshops for children from disadvantaged backgrounds. There, I learned to listen deeply—not just as an Actor but as a community member—and witnessed how theatre can become a catalyst for social change. This experience taught me that my role as an Actor extends beyond the stage; it encompasses building bridges between art and audience. The opportunity to contribute to such meaningful work during my internship is precisely why I am submitting this Internship Application Letter.</w:t>
      </w:r>
    </w:p>
    <w:p>
      <w:pPr>
        <w:pStyle w:val="BodyText"/>
      </w:pPr>
      <w:r>
        <w:t xml:space="preserve">Manchester's position as a cultural crossroads in the United Kingdom makes it uniquely positioned to nurture artists who understand theatre as both an art form and a social practice. I am particularly inspired by the Royal Exchange's recent production of "The Pitmen Painters," which demonstrated how local stories can achieve universal resonance. As an Actor eager to develop this perspective, I would bring my unwavering work ethic, active listening skills, and commitment to ensemble work to your team. My goal is not merely to observe theatre-making but to actively participate in it—whether through scene study sessions with actors like those featured in "The Crucible" or assisting in the development of new writing projects for the theatre's Young Company.</w:t>
      </w:r>
    </w:p>
    <w:p>
      <w:pPr>
        <w:pStyle w:val="BodyText"/>
      </w:pPr>
      <w:r>
        <w:t xml:space="preserve">My vision as an emerging Actor aligns seamlessly with Manchester's theatrical identity. I do not seek a mere internship; I seek an apprenticeship in community-centered artistry. In this United Kingdom Manchester environment, where street performances blend with West End-caliber productions, I am eager to learn from practitioners who see theatre as vital oxygen for urban life. This Internship Application Letter concludes with a simple truth: my ambition is to become an Actor whose work reflects the diversity, resilience, and creativity of Manchester itself. I have attached my CV and portfolio for your review, and I welcome the opportunity to discuss how my background in community-based performance can contribute to your upcoming season.</w:t>
      </w:r>
    </w:p>
    <w:p>
      <w:pPr>
        <w:pStyle w:val="BodyText"/>
      </w:pPr>
      <w:r>
        <w:t xml:space="preserve">Thank you for considering this Internship Application Letter from a passionate Actor committed to growing within Manchester's extraordinary theatrical tradition. I eagerly anticipate the possibility of contributing my energy and dedication to the Royal Exchange Theatre's legacy—and to becoming part of the living story that is United Kingdom Manchester theatre.</w:t>
      </w:r>
    </w:p>
    <w:p>
      <w:pPr>
        <w:pStyle w:val="BodyText"/>
      </w:pPr>
      <w:r>
        <w:t xml:space="preserve">Sincerely,</w:t>
      </w:r>
    </w:p>
    <w:p>
      <w:pPr>
        <w:pStyle w:val="BodyText"/>
      </w:pPr>
      <w:r>
        <w:br/>
      </w:r>
      <w:r>
        <w:br/>
      </w:r>
      <w:r>
        <w:br/>
      </w:r>
    </w:p>
    <w:p>
      <w:pPr>
        <w:pStyle w:val="BodyText"/>
      </w:pPr>
      <w:r>
        <w:t xml:space="preserve">Alexandra Morgan</w:t>
      </w:r>
    </w:p>
    <w:p>
      <w:pPr>
        <w:pStyle w:val="BodyText"/>
      </w:pPr>
      <w:r>
        <w:t xml:space="preserve">Phone: +44 7900 123456 | Email: alex.morgan@manchester.ac.uk</w:t>
      </w:r>
    </w:p>
    <w:p>
      <w:pPr>
        <w:pStyle w:val="BodyText"/>
      </w:pPr>
      <w:r>
        <w:t xml:space="preserve">Word Count: 842 | Internship Application Letter for Acting Role in United Kingdom Manches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dc:title>
  <dc:creator/>
  <dc:language>en</dc:language>
  <cp:keywords/>
  <dcterms:created xsi:type="dcterms:W3CDTF">2026-07-23T01:25:25Z</dcterms:created>
  <dcterms:modified xsi:type="dcterms:W3CDTF">2026-07-23T01:25:25Z</dcterms:modified>
</cp:coreProperties>
</file>

<file path=docProps/custom.xml><?xml version="1.0" encoding="utf-8"?>
<Properties xmlns="http://schemas.openxmlformats.org/officeDocument/2006/custom-properties" xmlns:vt="http://schemas.openxmlformats.org/officeDocument/2006/docPropsVTypes"/>
</file>